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52FD22AE" w14:textId="77777777" w:rsidR="00974317" w:rsidRDefault="00974317">
      <w:pPr>
        <w:spacing w:line="360" w:lineRule="exact"/>
        <w:rPr>
          <w:rFonts w:ascii="楷体" w:eastAsia="楷体" w:hAnsi="楷体" w:hint="eastAsia"/>
          <w:b/>
          <w:sz w:val="28"/>
          <w:szCs w:val="28"/>
        </w:rPr>
      </w:pPr>
    </w:p>
    <w:p w14:paraId="6C6A3789" w14:textId="77777777" w:rsidR="00974317" w:rsidRDefault="00000000">
      <w:pPr>
        <w:spacing w:line="540" w:lineRule="exact"/>
        <w:ind w:firstLineChars="200" w:firstLine="880"/>
        <w:jc w:val="center"/>
        <w:rPr>
          <w:rFonts w:ascii="方正小标宋简体" w:eastAsia="方正小标宋简体" w:hAnsi="方正小标宋简体" w:cs="方正小标宋简体" w:hint="eastAsia"/>
          <w:bCs/>
          <w:sz w:val="44"/>
          <w:szCs w:val="44"/>
        </w:rPr>
      </w:pPr>
      <w:r>
        <w:rPr>
          <w:rFonts w:ascii="方正小标宋简体" w:eastAsia="方正小标宋简体" w:hAnsi="方正小标宋简体" w:cs="方正小标宋简体" w:hint="eastAsia"/>
          <w:bCs/>
          <w:sz w:val="44"/>
          <w:szCs w:val="44"/>
        </w:rPr>
        <w:t xml:space="preserve">公示内容 </w:t>
      </w:r>
    </w:p>
    <w:p w14:paraId="102E2EB6" w14:textId="77777777" w:rsidR="00974317" w:rsidRDefault="00000000">
      <w:pPr>
        <w:spacing w:line="540" w:lineRule="exact"/>
        <w:ind w:firstLineChars="200" w:firstLine="562"/>
        <w:rPr>
          <w:rFonts w:ascii="楷体" w:eastAsia="楷体" w:hAnsi="楷体" w:cs="楷体" w:hint="eastAsia"/>
          <w:b/>
          <w:sz w:val="28"/>
          <w:szCs w:val="28"/>
        </w:rPr>
      </w:pPr>
      <w:r>
        <w:rPr>
          <w:rFonts w:ascii="楷体" w:eastAsia="楷体" w:hAnsi="楷体" w:cs="楷体" w:hint="eastAsia"/>
          <w:b/>
          <w:sz w:val="28"/>
          <w:szCs w:val="28"/>
        </w:rPr>
        <w:t>一、项目名称：</w:t>
      </w:r>
    </w:p>
    <w:p w14:paraId="14DA4BEF" w14:textId="77777777" w:rsidR="00974317" w:rsidRDefault="00000000">
      <w:pPr>
        <w:spacing w:line="540" w:lineRule="exact"/>
        <w:ind w:firstLineChars="200" w:firstLine="560"/>
        <w:rPr>
          <w:rFonts w:ascii="楷体" w:eastAsia="楷体" w:hAnsi="楷体" w:cs="楷体" w:hint="eastAsia"/>
          <w:bCs/>
          <w:sz w:val="28"/>
          <w:szCs w:val="28"/>
        </w:rPr>
      </w:pPr>
      <w:bookmarkStart w:id="0" w:name="_Hlk215651560"/>
      <w:r>
        <w:rPr>
          <w:rFonts w:ascii="楷体" w:eastAsia="楷体" w:hAnsi="楷体" w:cs="楷体" w:hint="eastAsia"/>
          <w:bCs/>
          <w:sz w:val="28"/>
          <w:szCs w:val="28"/>
        </w:rPr>
        <w:t>甘肃史前人类</w:t>
      </w:r>
      <w:bookmarkEnd w:id="0"/>
      <w:r>
        <w:rPr>
          <w:rFonts w:ascii="楷体" w:eastAsia="楷体" w:hAnsi="楷体" w:cs="楷体" w:hint="eastAsia"/>
          <w:bCs/>
          <w:sz w:val="28"/>
          <w:szCs w:val="28"/>
        </w:rPr>
        <w:t>生产生活方式系列科普作品</w:t>
      </w:r>
    </w:p>
    <w:p w14:paraId="05B89ADD" w14:textId="77777777" w:rsidR="00974317" w:rsidRDefault="00000000">
      <w:pPr>
        <w:spacing w:line="540" w:lineRule="exact"/>
        <w:ind w:firstLineChars="200" w:firstLine="562"/>
        <w:rPr>
          <w:rFonts w:ascii="楷体" w:eastAsia="楷体" w:hAnsi="楷体" w:cs="楷体" w:hint="eastAsia"/>
          <w:b/>
          <w:sz w:val="28"/>
          <w:szCs w:val="28"/>
        </w:rPr>
      </w:pPr>
      <w:r>
        <w:rPr>
          <w:rFonts w:ascii="楷体" w:eastAsia="楷体" w:hAnsi="楷体" w:cs="楷体" w:hint="eastAsia"/>
          <w:b/>
          <w:sz w:val="28"/>
          <w:szCs w:val="28"/>
        </w:rPr>
        <w:t>二、申报奖种：</w:t>
      </w:r>
    </w:p>
    <w:p w14:paraId="24BC7F04" w14:textId="77777777" w:rsidR="00974317" w:rsidRDefault="00000000">
      <w:pPr>
        <w:spacing w:line="540" w:lineRule="exact"/>
        <w:ind w:firstLineChars="200" w:firstLine="560"/>
        <w:rPr>
          <w:rFonts w:ascii="楷体" w:eastAsia="楷体" w:hAnsi="楷体" w:cs="楷体" w:hint="eastAsia"/>
          <w:b/>
          <w:sz w:val="28"/>
          <w:szCs w:val="28"/>
        </w:rPr>
      </w:pPr>
      <w:r>
        <w:rPr>
          <w:rFonts w:ascii="楷体" w:eastAsia="楷体" w:hAnsi="楷体" w:cs="楷体" w:hint="eastAsia"/>
          <w:bCs/>
          <w:sz w:val="28"/>
          <w:szCs w:val="28"/>
        </w:rPr>
        <w:t>甘肃省科学技术普及学会科普成果奖三等奖</w:t>
      </w:r>
    </w:p>
    <w:p w14:paraId="67E1AE14" w14:textId="77777777" w:rsidR="00974317" w:rsidRDefault="00000000">
      <w:pPr>
        <w:spacing w:beforeLines="50" w:before="120" w:line="500" w:lineRule="exact"/>
        <w:ind w:firstLineChars="200" w:firstLine="562"/>
        <w:rPr>
          <w:rFonts w:ascii="楷体" w:eastAsia="楷体" w:hAnsi="楷体" w:hint="eastAsia"/>
          <w:b/>
          <w:sz w:val="28"/>
          <w:szCs w:val="28"/>
        </w:rPr>
      </w:pPr>
      <w:r>
        <w:rPr>
          <w:rFonts w:ascii="楷体" w:eastAsia="楷体" w:hAnsi="楷体" w:hint="eastAsia"/>
          <w:b/>
          <w:sz w:val="28"/>
          <w:szCs w:val="28"/>
        </w:rPr>
        <w:t>三</w:t>
      </w:r>
      <w:r>
        <w:rPr>
          <w:rFonts w:ascii="楷体" w:eastAsia="楷体" w:hAnsi="楷体"/>
          <w:b/>
          <w:sz w:val="28"/>
          <w:szCs w:val="28"/>
        </w:rPr>
        <w:t>、主要完成单位及排序</w:t>
      </w:r>
    </w:p>
    <w:p w14:paraId="2EECCB99" w14:textId="0E8E303E" w:rsidR="00974317" w:rsidRDefault="00000000">
      <w:pPr>
        <w:spacing w:beforeLines="50" w:before="120" w:line="500" w:lineRule="exact"/>
        <w:ind w:firstLineChars="200" w:firstLine="560"/>
        <w:rPr>
          <w:rFonts w:ascii="楷体" w:eastAsia="楷体" w:hAnsi="楷体" w:hint="eastAsia"/>
          <w:bCs/>
          <w:sz w:val="28"/>
          <w:szCs w:val="28"/>
        </w:rPr>
      </w:pPr>
      <w:r>
        <w:rPr>
          <w:rFonts w:ascii="楷体" w:eastAsia="楷体" w:hAnsi="楷体" w:hint="eastAsia"/>
          <w:bCs/>
          <w:sz w:val="28"/>
          <w:szCs w:val="28"/>
        </w:rPr>
        <w:t>兰州大学、中国科学院青藏高原研究所</w:t>
      </w:r>
    </w:p>
    <w:p w14:paraId="6FEC221B" w14:textId="77777777" w:rsidR="00974317" w:rsidRDefault="00000000">
      <w:pPr>
        <w:spacing w:beforeLines="50" w:before="120" w:line="500" w:lineRule="exact"/>
        <w:ind w:firstLineChars="200" w:firstLine="562"/>
        <w:rPr>
          <w:rFonts w:ascii="楷体" w:eastAsia="楷体" w:hAnsi="楷体" w:cs="楷体" w:hint="eastAsia"/>
          <w:b/>
          <w:sz w:val="28"/>
          <w:szCs w:val="28"/>
        </w:rPr>
      </w:pPr>
      <w:r>
        <w:rPr>
          <w:rFonts w:ascii="楷体" w:eastAsia="楷体" w:hAnsi="楷体" w:cs="楷体" w:hint="eastAsia"/>
          <w:b/>
          <w:sz w:val="28"/>
          <w:szCs w:val="28"/>
        </w:rPr>
        <w:t>四、主要完成人</w:t>
      </w:r>
    </w:p>
    <w:p w14:paraId="47E045DA" w14:textId="7FDD708B" w:rsidR="00974317" w:rsidRDefault="00000000">
      <w:pPr>
        <w:spacing w:line="540" w:lineRule="exact"/>
        <w:ind w:firstLineChars="200" w:firstLine="560"/>
        <w:rPr>
          <w:rFonts w:ascii="楷体" w:eastAsia="楷体" w:hAnsi="楷体" w:cs="楷体" w:hint="eastAsia"/>
          <w:sz w:val="28"/>
          <w:szCs w:val="28"/>
        </w:rPr>
      </w:pPr>
      <w:r>
        <w:rPr>
          <w:rFonts w:ascii="楷体" w:eastAsia="楷体" w:hAnsi="楷体" w:cs="楷体" w:hint="eastAsia"/>
          <w:sz w:val="28"/>
          <w:szCs w:val="28"/>
        </w:rPr>
        <w:t>董广辉、马敏敏、任乐乐、李若、仇梦晗、杜琳垚、陈发虎</w:t>
      </w:r>
    </w:p>
    <w:p w14:paraId="2690DC3D" w14:textId="77777777" w:rsidR="00974317" w:rsidRDefault="00000000">
      <w:pPr>
        <w:numPr>
          <w:ilvl w:val="0"/>
          <w:numId w:val="1"/>
        </w:numPr>
        <w:spacing w:line="540" w:lineRule="exact"/>
        <w:ind w:firstLineChars="200" w:firstLine="562"/>
        <w:rPr>
          <w:rFonts w:ascii="楷体" w:eastAsia="楷体" w:hAnsi="楷体" w:cs="楷体" w:hint="eastAsia"/>
          <w:b/>
          <w:sz w:val="28"/>
          <w:szCs w:val="28"/>
        </w:rPr>
      </w:pPr>
      <w:r>
        <w:rPr>
          <w:rFonts w:ascii="楷体" w:eastAsia="楷体" w:hAnsi="楷体" w:cs="楷体" w:hint="eastAsia"/>
          <w:b/>
          <w:sz w:val="28"/>
          <w:szCs w:val="28"/>
        </w:rPr>
        <w:t>项目简介（限500字）：</w:t>
      </w:r>
    </w:p>
    <w:p w14:paraId="059C3C67" w14:textId="77777777" w:rsidR="00974317" w:rsidRDefault="00000000">
      <w:pPr>
        <w:spacing w:line="540" w:lineRule="exact"/>
        <w:ind w:firstLineChars="200" w:firstLine="560"/>
        <w:rPr>
          <w:rFonts w:ascii="楷体" w:eastAsia="楷体" w:hAnsi="楷体" w:hint="eastAsia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本项目以团队在甘肃省环境考古研究中取得的原创成果为主要资料，通过科普图书、文章、动画，以及报纸、视频和讲座等多种形式，形成体系完整、特色鲜明、易于推广的科普模式，生动地展现了甘肃史前时代（汉代之前）的人类生产和生活场景，为实证中华文明的五个突出特性，展示甘肃在中华文明体系中的关键地位提供了重要科学依据，为弘扬传承中国优秀传统文化，增强中华文明传播力做出了有力贡献。</w:t>
      </w:r>
    </w:p>
    <w:p w14:paraId="6E5C0A17" w14:textId="77777777" w:rsidR="00974317" w:rsidRDefault="00000000">
      <w:pPr>
        <w:spacing w:line="540" w:lineRule="exact"/>
        <w:ind w:firstLineChars="200" w:firstLine="560"/>
        <w:rPr>
          <w:rFonts w:ascii="楷体" w:eastAsia="楷体" w:hAnsi="楷体" w:hint="eastAsia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项目核心成果包括：</w:t>
      </w:r>
    </w:p>
    <w:p w14:paraId="5A0025E4" w14:textId="0233AF14" w:rsidR="00974317" w:rsidRDefault="00000000">
      <w:pPr>
        <w:spacing w:line="540" w:lineRule="exact"/>
        <w:ind w:firstLineChars="200" w:firstLine="560"/>
        <w:rPr>
          <w:rFonts w:ascii="楷体" w:eastAsia="楷体" w:hAnsi="楷体" w:hint="eastAsia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lastRenderedPageBreak/>
        <w:t>（1）出版科普专著2部，其中《图说史前人类·甘肃篇》立意新颖，运用300余幅简图与复原图，直观呈现了甘肃19万年来的人类活动历史</w:t>
      </w:r>
      <w:r w:rsidR="007F159E">
        <w:rPr>
          <w:rFonts w:ascii="楷体" w:eastAsia="楷体" w:hAnsi="楷体" w:hint="eastAsia"/>
          <w:sz w:val="28"/>
          <w:szCs w:val="28"/>
        </w:rPr>
        <w:t>，并发布线上</w:t>
      </w:r>
      <w:r w:rsidR="007F159E" w:rsidRPr="007F159E">
        <w:rPr>
          <w:rFonts w:ascii="楷体" w:eastAsia="楷体" w:hAnsi="楷体" w:hint="eastAsia"/>
          <w:sz w:val="28"/>
          <w:szCs w:val="28"/>
        </w:rPr>
        <w:t>数字产品</w:t>
      </w:r>
      <w:r w:rsidR="007F159E">
        <w:rPr>
          <w:rFonts w:ascii="楷体" w:eastAsia="楷体" w:hAnsi="楷体" w:hint="eastAsia"/>
          <w:sz w:val="28"/>
          <w:szCs w:val="28"/>
        </w:rPr>
        <w:t>。</w:t>
      </w:r>
    </w:p>
    <w:p w14:paraId="68F766E2" w14:textId="77777777" w:rsidR="00974317" w:rsidRDefault="00000000">
      <w:pPr>
        <w:spacing w:line="540" w:lineRule="exact"/>
        <w:ind w:firstLineChars="200" w:firstLine="560"/>
        <w:rPr>
          <w:rFonts w:ascii="楷体" w:eastAsia="楷体" w:hAnsi="楷体" w:hint="eastAsia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（2）发表科普文章7篇，展示汉代之前人群生计方式变化及其影响因素。</w:t>
      </w:r>
    </w:p>
    <w:p w14:paraId="7D86B77E" w14:textId="13D0436C" w:rsidR="00974317" w:rsidRDefault="00000000">
      <w:pPr>
        <w:spacing w:line="540" w:lineRule="exact"/>
        <w:ind w:firstLineChars="200" w:firstLine="560"/>
        <w:rPr>
          <w:rFonts w:ascii="楷体" w:eastAsia="楷体" w:hAnsi="楷体" w:hint="eastAsia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（3）创作短视频等数字资源3部，部分成果在央视纪录片呈现，通俗解读史前人类生活细节。</w:t>
      </w:r>
    </w:p>
    <w:p w14:paraId="2FCCD7E2" w14:textId="77777777" w:rsidR="00974317" w:rsidRDefault="00000000">
      <w:pPr>
        <w:spacing w:line="540" w:lineRule="exact"/>
        <w:ind w:firstLineChars="200" w:firstLine="560"/>
        <w:rPr>
          <w:rFonts w:ascii="楷体" w:eastAsia="楷体" w:hAnsi="楷体" w:hint="eastAsia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（4）举办地球系统科学大会科普分会场及系列讲座，推动学界与公众对话。</w:t>
      </w:r>
    </w:p>
    <w:p w14:paraId="50821A21" w14:textId="77777777" w:rsidR="00974317" w:rsidRDefault="00000000">
      <w:pPr>
        <w:spacing w:line="540" w:lineRule="exact"/>
        <w:ind w:firstLineChars="200" w:firstLine="560"/>
        <w:rPr>
          <w:rFonts w:ascii="楷体" w:eastAsia="楷体" w:hAnsi="楷体" w:hint="eastAsia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（5）成果应用已覆盖超过百万人次，获人民日报和光明日报等国家级媒体报道。</w:t>
      </w:r>
    </w:p>
    <w:p w14:paraId="146B1B49" w14:textId="77777777" w:rsidR="00974317" w:rsidRDefault="00000000">
      <w:pPr>
        <w:spacing w:line="540" w:lineRule="exact"/>
        <w:ind w:firstLineChars="200" w:firstLine="560"/>
        <w:rPr>
          <w:rFonts w:ascii="楷体" w:eastAsia="楷体" w:hAnsi="楷体" w:hint="eastAsia"/>
          <w:sz w:val="28"/>
          <w:szCs w:val="28"/>
        </w:rPr>
      </w:pPr>
      <w:r>
        <w:rPr>
          <w:rFonts w:ascii="楷体" w:eastAsia="楷体" w:hAnsi="楷体"/>
          <w:sz w:val="28"/>
          <w:szCs w:val="28"/>
        </w:rPr>
        <w:t>项目以扎实科研</w:t>
      </w:r>
      <w:r>
        <w:rPr>
          <w:rFonts w:ascii="楷体" w:eastAsia="楷体" w:hAnsi="楷体" w:hint="eastAsia"/>
          <w:sz w:val="28"/>
          <w:szCs w:val="28"/>
        </w:rPr>
        <w:t>工作和</w:t>
      </w:r>
      <w:r>
        <w:rPr>
          <w:rFonts w:ascii="楷体" w:eastAsia="楷体" w:hAnsi="楷体"/>
          <w:sz w:val="28"/>
          <w:szCs w:val="28"/>
        </w:rPr>
        <w:t>多</w:t>
      </w:r>
      <w:r>
        <w:rPr>
          <w:rFonts w:ascii="楷体" w:eastAsia="楷体" w:hAnsi="楷体" w:hint="eastAsia"/>
          <w:sz w:val="28"/>
          <w:szCs w:val="28"/>
        </w:rPr>
        <w:t>元科普形式</w:t>
      </w:r>
      <w:r>
        <w:rPr>
          <w:rFonts w:ascii="楷体" w:eastAsia="楷体" w:hAnsi="楷体"/>
          <w:sz w:val="28"/>
          <w:szCs w:val="28"/>
        </w:rPr>
        <w:t>融合，生动</w:t>
      </w:r>
      <w:r>
        <w:rPr>
          <w:rFonts w:ascii="楷体" w:eastAsia="楷体" w:hAnsi="楷体" w:hint="eastAsia"/>
          <w:sz w:val="28"/>
          <w:szCs w:val="28"/>
        </w:rPr>
        <w:t>复原</w:t>
      </w:r>
      <w:r>
        <w:rPr>
          <w:rFonts w:ascii="楷体" w:eastAsia="楷体" w:hAnsi="楷体"/>
          <w:sz w:val="28"/>
          <w:szCs w:val="28"/>
        </w:rPr>
        <w:t>了丝路沿线史前人类</w:t>
      </w:r>
      <w:r>
        <w:rPr>
          <w:rFonts w:ascii="楷体" w:eastAsia="楷体" w:hAnsi="楷体" w:hint="eastAsia"/>
          <w:sz w:val="28"/>
          <w:szCs w:val="28"/>
        </w:rPr>
        <w:t>的生产生活</w:t>
      </w:r>
      <w:r>
        <w:rPr>
          <w:rFonts w:ascii="楷体" w:eastAsia="楷体" w:hAnsi="楷体"/>
          <w:sz w:val="28"/>
          <w:szCs w:val="28"/>
        </w:rPr>
        <w:t>图景，深化了公众对中华文明形成历程</w:t>
      </w:r>
      <w:r>
        <w:rPr>
          <w:rFonts w:ascii="楷体" w:eastAsia="楷体" w:hAnsi="楷体" w:hint="eastAsia"/>
          <w:sz w:val="28"/>
          <w:szCs w:val="28"/>
        </w:rPr>
        <w:t>和东西方文明互鉴</w:t>
      </w:r>
      <w:r>
        <w:rPr>
          <w:rFonts w:ascii="楷体" w:eastAsia="楷体" w:hAnsi="楷体"/>
          <w:sz w:val="28"/>
          <w:szCs w:val="28"/>
        </w:rPr>
        <w:t>的理解，为跨学科</w:t>
      </w:r>
      <w:r>
        <w:rPr>
          <w:rFonts w:ascii="楷体" w:eastAsia="楷体" w:hAnsi="楷体" w:hint="eastAsia"/>
          <w:sz w:val="28"/>
          <w:szCs w:val="28"/>
        </w:rPr>
        <w:t>研究成果展示和传播</w:t>
      </w:r>
      <w:r>
        <w:rPr>
          <w:rFonts w:ascii="楷体" w:eastAsia="楷体" w:hAnsi="楷体"/>
          <w:sz w:val="28"/>
          <w:szCs w:val="28"/>
        </w:rPr>
        <w:t>提供了可</w:t>
      </w:r>
      <w:r>
        <w:rPr>
          <w:rFonts w:ascii="楷体" w:eastAsia="楷体" w:hAnsi="楷体" w:hint="eastAsia"/>
          <w:sz w:val="28"/>
          <w:szCs w:val="28"/>
        </w:rPr>
        <w:t>借鉴</w:t>
      </w:r>
      <w:r>
        <w:rPr>
          <w:rFonts w:ascii="楷体" w:eastAsia="楷体" w:hAnsi="楷体"/>
          <w:sz w:val="28"/>
          <w:szCs w:val="28"/>
        </w:rPr>
        <w:t>的实践范式。</w:t>
      </w:r>
    </w:p>
    <w:p w14:paraId="75E02E70" w14:textId="77777777" w:rsidR="00974317" w:rsidRDefault="00974317">
      <w:pPr>
        <w:spacing w:line="540" w:lineRule="exact"/>
        <w:ind w:firstLineChars="200" w:firstLine="560"/>
        <w:rPr>
          <w:rFonts w:ascii="楷体" w:eastAsia="楷体" w:hAnsi="楷体" w:hint="eastAsia"/>
          <w:sz w:val="28"/>
          <w:szCs w:val="28"/>
        </w:rPr>
      </w:pPr>
    </w:p>
    <w:sectPr w:rsidR="00974317">
      <w:pgSz w:w="16838" w:h="11906" w:orient="landscape"/>
      <w:pgMar w:top="1418" w:right="1418" w:bottom="1418" w:left="1418" w:header="851" w:footer="851" w:gutter="0"/>
      <w:pgNumType w:fmt="numberInDash"/>
      <w:cols w:space="720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B16DB3" w14:textId="77777777" w:rsidR="00D914AE" w:rsidRDefault="00D914AE" w:rsidP="007F159E">
      <w:r>
        <w:separator/>
      </w:r>
    </w:p>
  </w:endnote>
  <w:endnote w:type="continuationSeparator" w:id="0">
    <w:p w14:paraId="0C635B4C" w14:textId="77777777" w:rsidR="00D914AE" w:rsidRDefault="00D914AE" w:rsidP="007F15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altName w:val="微软雅黑"/>
    <w:charset w:val="86"/>
    <w:family w:val="modern"/>
    <w:pitch w:val="default"/>
    <w:sig w:usb0="00000001" w:usb1="080E0000" w:usb2="00000000" w:usb3="00000000" w:csb0="0004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1" w:subsetted="1" w:fontKey="{4EEFFAA1-DF11-4771-8962-C477AEA4522C}"/>
    <w:embedBold r:id="rId2" w:subsetted="1" w:fontKey="{E9FAB526-E38A-4DB8-9AB8-14CFAAEB499C}"/>
  </w:font>
  <w:font w:name="方正小标宋简体">
    <w:charset w:val="86"/>
    <w:family w:val="script"/>
    <w:pitch w:val="default"/>
    <w:sig w:usb0="00000000" w:usb1="00000000" w:usb2="00000000" w:usb3="00000000" w:csb0="00040000" w:csb1="00000000"/>
    <w:embedRegular r:id="rId3" w:subsetted="1" w:fontKey="{F197AE80-F803-449B-8DB6-D73E3C67F9F9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2B1531" w14:textId="77777777" w:rsidR="00D914AE" w:rsidRDefault="00D914AE" w:rsidP="007F159E">
      <w:r>
        <w:separator/>
      </w:r>
    </w:p>
  </w:footnote>
  <w:footnote w:type="continuationSeparator" w:id="0">
    <w:p w14:paraId="5041A6DC" w14:textId="77777777" w:rsidR="00D914AE" w:rsidRDefault="00D914AE" w:rsidP="007F15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5C10737"/>
    <w:multiLevelType w:val="singleLevel"/>
    <w:tmpl w:val="65C10737"/>
    <w:lvl w:ilvl="0">
      <w:start w:val="5"/>
      <w:numFmt w:val="chineseCounting"/>
      <w:suff w:val="nothing"/>
      <w:lvlText w:val="%1、"/>
      <w:lvlJc w:val="left"/>
      <w:rPr>
        <w:rFonts w:hint="eastAsia"/>
      </w:rPr>
    </w:lvl>
  </w:abstractNum>
  <w:num w:numId="1" w16cid:durableId="15105566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saveSubsetFont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0NzYyM7U0MzM1N7JU0lEKTi0uzszPAykwrwUAk8YFIywAAAA="/>
    <w:docVar w:name="commondata" w:val="eyJoZGlkIjoiNmYyMDU1NWY0ODZmNzQzMTUyYWMwMjJmOTU2Y2JjMzgifQ=="/>
  </w:docVars>
  <w:rsids>
    <w:rsidRoot w:val="2D8343CB"/>
    <w:rsid w:val="0000517A"/>
    <w:rsid w:val="00007E4A"/>
    <w:rsid w:val="00016BBD"/>
    <w:rsid w:val="00040E08"/>
    <w:rsid w:val="00042AD3"/>
    <w:rsid w:val="00045B26"/>
    <w:rsid w:val="00046F34"/>
    <w:rsid w:val="000472E1"/>
    <w:rsid w:val="000566E5"/>
    <w:rsid w:val="00062E58"/>
    <w:rsid w:val="00063364"/>
    <w:rsid w:val="000768E8"/>
    <w:rsid w:val="000827AF"/>
    <w:rsid w:val="00084317"/>
    <w:rsid w:val="00085EF4"/>
    <w:rsid w:val="00094041"/>
    <w:rsid w:val="000A3BF0"/>
    <w:rsid w:val="000B2AF5"/>
    <w:rsid w:val="000C211D"/>
    <w:rsid w:val="000C2D35"/>
    <w:rsid w:val="000C6004"/>
    <w:rsid w:val="000C7CB1"/>
    <w:rsid w:val="000D4ECF"/>
    <w:rsid w:val="000D748B"/>
    <w:rsid w:val="000E027C"/>
    <w:rsid w:val="000E4268"/>
    <w:rsid w:val="000E6F91"/>
    <w:rsid w:val="000F0D8D"/>
    <w:rsid w:val="000F2A65"/>
    <w:rsid w:val="000F52A2"/>
    <w:rsid w:val="00105F55"/>
    <w:rsid w:val="0011013C"/>
    <w:rsid w:val="00117FD9"/>
    <w:rsid w:val="0012239E"/>
    <w:rsid w:val="00130B56"/>
    <w:rsid w:val="00131BE1"/>
    <w:rsid w:val="001331FC"/>
    <w:rsid w:val="0013401D"/>
    <w:rsid w:val="001346E8"/>
    <w:rsid w:val="00137E9D"/>
    <w:rsid w:val="001810AF"/>
    <w:rsid w:val="00184EFE"/>
    <w:rsid w:val="0018720A"/>
    <w:rsid w:val="001878CC"/>
    <w:rsid w:val="00194B1A"/>
    <w:rsid w:val="001958E8"/>
    <w:rsid w:val="001B294D"/>
    <w:rsid w:val="001B4CE8"/>
    <w:rsid w:val="001C46C4"/>
    <w:rsid w:val="001C63FA"/>
    <w:rsid w:val="001D10CD"/>
    <w:rsid w:val="001E1EAD"/>
    <w:rsid w:val="001E6447"/>
    <w:rsid w:val="001E6A4D"/>
    <w:rsid w:val="001E7275"/>
    <w:rsid w:val="001E79FB"/>
    <w:rsid w:val="001F552F"/>
    <w:rsid w:val="001F5F25"/>
    <w:rsid w:val="001F6011"/>
    <w:rsid w:val="001F760D"/>
    <w:rsid w:val="00210418"/>
    <w:rsid w:val="00213200"/>
    <w:rsid w:val="0023034E"/>
    <w:rsid w:val="00234149"/>
    <w:rsid w:val="00242E52"/>
    <w:rsid w:val="00245754"/>
    <w:rsid w:val="00250E88"/>
    <w:rsid w:val="002538F2"/>
    <w:rsid w:val="00253FA0"/>
    <w:rsid w:val="0027788A"/>
    <w:rsid w:val="00283CB9"/>
    <w:rsid w:val="00290610"/>
    <w:rsid w:val="0029082C"/>
    <w:rsid w:val="002915CE"/>
    <w:rsid w:val="002A4D70"/>
    <w:rsid w:val="002A7BA2"/>
    <w:rsid w:val="002B0CF7"/>
    <w:rsid w:val="002B4892"/>
    <w:rsid w:val="002C3C9C"/>
    <w:rsid w:val="002C5CB8"/>
    <w:rsid w:val="002D007D"/>
    <w:rsid w:val="002D3FCE"/>
    <w:rsid w:val="002E1624"/>
    <w:rsid w:val="002F337C"/>
    <w:rsid w:val="002F3B41"/>
    <w:rsid w:val="002F6983"/>
    <w:rsid w:val="003008A5"/>
    <w:rsid w:val="003050D3"/>
    <w:rsid w:val="003076D9"/>
    <w:rsid w:val="00313CE0"/>
    <w:rsid w:val="00314B63"/>
    <w:rsid w:val="00320ED4"/>
    <w:rsid w:val="00326FD8"/>
    <w:rsid w:val="003274AA"/>
    <w:rsid w:val="003276FA"/>
    <w:rsid w:val="00332422"/>
    <w:rsid w:val="003339E9"/>
    <w:rsid w:val="00342B67"/>
    <w:rsid w:val="00353172"/>
    <w:rsid w:val="003666BC"/>
    <w:rsid w:val="003727AB"/>
    <w:rsid w:val="0038063C"/>
    <w:rsid w:val="00380655"/>
    <w:rsid w:val="0038066B"/>
    <w:rsid w:val="00382375"/>
    <w:rsid w:val="00384639"/>
    <w:rsid w:val="00386D57"/>
    <w:rsid w:val="0039416D"/>
    <w:rsid w:val="003A65EB"/>
    <w:rsid w:val="003B23C5"/>
    <w:rsid w:val="003D516B"/>
    <w:rsid w:val="003D6BEC"/>
    <w:rsid w:val="003E2DE8"/>
    <w:rsid w:val="003E3485"/>
    <w:rsid w:val="00400B5D"/>
    <w:rsid w:val="00403167"/>
    <w:rsid w:val="0040405C"/>
    <w:rsid w:val="00410A35"/>
    <w:rsid w:val="004163F6"/>
    <w:rsid w:val="00417327"/>
    <w:rsid w:val="00434092"/>
    <w:rsid w:val="00436B11"/>
    <w:rsid w:val="00437157"/>
    <w:rsid w:val="00437473"/>
    <w:rsid w:val="0047122E"/>
    <w:rsid w:val="00481498"/>
    <w:rsid w:val="00483E4D"/>
    <w:rsid w:val="00490C9A"/>
    <w:rsid w:val="004A04F8"/>
    <w:rsid w:val="004A4884"/>
    <w:rsid w:val="004A7749"/>
    <w:rsid w:val="004B0095"/>
    <w:rsid w:val="004B0632"/>
    <w:rsid w:val="004B07C8"/>
    <w:rsid w:val="004B383F"/>
    <w:rsid w:val="004B4AE1"/>
    <w:rsid w:val="004C169F"/>
    <w:rsid w:val="004D3122"/>
    <w:rsid w:val="004D4294"/>
    <w:rsid w:val="004D61D0"/>
    <w:rsid w:val="004E38E6"/>
    <w:rsid w:val="004E676E"/>
    <w:rsid w:val="004E67AB"/>
    <w:rsid w:val="004F3F28"/>
    <w:rsid w:val="004F509A"/>
    <w:rsid w:val="00523723"/>
    <w:rsid w:val="00532749"/>
    <w:rsid w:val="00535EC0"/>
    <w:rsid w:val="005401B6"/>
    <w:rsid w:val="00541C19"/>
    <w:rsid w:val="005428A3"/>
    <w:rsid w:val="00561A85"/>
    <w:rsid w:val="00566092"/>
    <w:rsid w:val="00566EA3"/>
    <w:rsid w:val="005855CB"/>
    <w:rsid w:val="0058733B"/>
    <w:rsid w:val="00592CBD"/>
    <w:rsid w:val="00595C2F"/>
    <w:rsid w:val="005A0A03"/>
    <w:rsid w:val="005A11DD"/>
    <w:rsid w:val="005A2BD2"/>
    <w:rsid w:val="005A307D"/>
    <w:rsid w:val="005A5AA0"/>
    <w:rsid w:val="005B1E28"/>
    <w:rsid w:val="005B357A"/>
    <w:rsid w:val="005B623C"/>
    <w:rsid w:val="005B74FF"/>
    <w:rsid w:val="005C1998"/>
    <w:rsid w:val="005C5DE5"/>
    <w:rsid w:val="005E341C"/>
    <w:rsid w:val="005E39E5"/>
    <w:rsid w:val="005E5818"/>
    <w:rsid w:val="005E6FC5"/>
    <w:rsid w:val="005F1CD8"/>
    <w:rsid w:val="005F2127"/>
    <w:rsid w:val="005F700C"/>
    <w:rsid w:val="005F7DC4"/>
    <w:rsid w:val="006030CD"/>
    <w:rsid w:val="00605C45"/>
    <w:rsid w:val="0062252F"/>
    <w:rsid w:val="00626862"/>
    <w:rsid w:val="006346DA"/>
    <w:rsid w:val="006436D7"/>
    <w:rsid w:val="006439F8"/>
    <w:rsid w:val="00650E93"/>
    <w:rsid w:val="00653AD4"/>
    <w:rsid w:val="00654A1A"/>
    <w:rsid w:val="00662D7D"/>
    <w:rsid w:val="00662F80"/>
    <w:rsid w:val="00677374"/>
    <w:rsid w:val="006804B0"/>
    <w:rsid w:val="006871BD"/>
    <w:rsid w:val="00690E45"/>
    <w:rsid w:val="0069367D"/>
    <w:rsid w:val="006A3F32"/>
    <w:rsid w:val="006A4A03"/>
    <w:rsid w:val="006B112E"/>
    <w:rsid w:val="006B2CE2"/>
    <w:rsid w:val="006B3A0A"/>
    <w:rsid w:val="006B7E00"/>
    <w:rsid w:val="006C597B"/>
    <w:rsid w:val="006E0D42"/>
    <w:rsid w:val="006E53E5"/>
    <w:rsid w:val="006E753D"/>
    <w:rsid w:val="006F34F7"/>
    <w:rsid w:val="006F4003"/>
    <w:rsid w:val="006F7B87"/>
    <w:rsid w:val="00703E5F"/>
    <w:rsid w:val="00703FF0"/>
    <w:rsid w:val="00706E4E"/>
    <w:rsid w:val="0072404B"/>
    <w:rsid w:val="00725BDE"/>
    <w:rsid w:val="00726AE2"/>
    <w:rsid w:val="007321CF"/>
    <w:rsid w:val="00741E8C"/>
    <w:rsid w:val="0074283E"/>
    <w:rsid w:val="00746847"/>
    <w:rsid w:val="00746D33"/>
    <w:rsid w:val="0075119A"/>
    <w:rsid w:val="0075531F"/>
    <w:rsid w:val="00761031"/>
    <w:rsid w:val="007674C0"/>
    <w:rsid w:val="007704C5"/>
    <w:rsid w:val="0077389F"/>
    <w:rsid w:val="00775FDC"/>
    <w:rsid w:val="00777A9D"/>
    <w:rsid w:val="007816FB"/>
    <w:rsid w:val="00782133"/>
    <w:rsid w:val="007864A0"/>
    <w:rsid w:val="007A25CE"/>
    <w:rsid w:val="007B6B36"/>
    <w:rsid w:val="007B7375"/>
    <w:rsid w:val="007C043C"/>
    <w:rsid w:val="007C0F24"/>
    <w:rsid w:val="007D69E1"/>
    <w:rsid w:val="007E01E1"/>
    <w:rsid w:val="007E4848"/>
    <w:rsid w:val="007E7DC3"/>
    <w:rsid w:val="007F159E"/>
    <w:rsid w:val="007F43A4"/>
    <w:rsid w:val="007F5185"/>
    <w:rsid w:val="00801174"/>
    <w:rsid w:val="008118FF"/>
    <w:rsid w:val="00821A6F"/>
    <w:rsid w:val="00840F70"/>
    <w:rsid w:val="00844340"/>
    <w:rsid w:val="00845106"/>
    <w:rsid w:val="00851858"/>
    <w:rsid w:val="00860EDF"/>
    <w:rsid w:val="00875B32"/>
    <w:rsid w:val="00883E94"/>
    <w:rsid w:val="008862F0"/>
    <w:rsid w:val="008873E7"/>
    <w:rsid w:val="008937A6"/>
    <w:rsid w:val="00893BEA"/>
    <w:rsid w:val="008A7635"/>
    <w:rsid w:val="008A7D01"/>
    <w:rsid w:val="008B7D76"/>
    <w:rsid w:val="008D0E0E"/>
    <w:rsid w:val="008D1A15"/>
    <w:rsid w:val="008D3C8E"/>
    <w:rsid w:val="008E0389"/>
    <w:rsid w:val="008F1D00"/>
    <w:rsid w:val="00902839"/>
    <w:rsid w:val="00907B47"/>
    <w:rsid w:val="0091051C"/>
    <w:rsid w:val="00912589"/>
    <w:rsid w:val="009177E3"/>
    <w:rsid w:val="00921F7C"/>
    <w:rsid w:val="00936DA6"/>
    <w:rsid w:val="00950775"/>
    <w:rsid w:val="00964A2D"/>
    <w:rsid w:val="00971E0F"/>
    <w:rsid w:val="009724E6"/>
    <w:rsid w:val="00973EAC"/>
    <w:rsid w:val="00974317"/>
    <w:rsid w:val="009810F7"/>
    <w:rsid w:val="009836D1"/>
    <w:rsid w:val="00984CF3"/>
    <w:rsid w:val="009A1FDF"/>
    <w:rsid w:val="009A29D6"/>
    <w:rsid w:val="009A341D"/>
    <w:rsid w:val="009A3C66"/>
    <w:rsid w:val="009B35A7"/>
    <w:rsid w:val="009B4BE5"/>
    <w:rsid w:val="009C08C5"/>
    <w:rsid w:val="009D1BB7"/>
    <w:rsid w:val="009D2E6C"/>
    <w:rsid w:val="009D606F"/>
    <w:rsid w:val="009E611C"/>
    <w:rsid w:val="009E67DF"/>
    <w:rsid w:val="009E7BA1"/>
    <w:rsid w:val="00A01B9D"/>
    <w:rsid w:val="00A07369"/>
    <w:rsid w:val="00A267F5"/>
    <w:rsid w:val="00A425C8"/>
    <w:rsid w:val="00A46EAB"/>
    <w:rsid w:val="00A53488"/>
    <w:rsid w:val="00A6185E"/>
    <w:rsid w:val="00A64249"/>
    <w:rsid w:val="00A75C01"/>
    <w:rsid w:val="00A82F2C"/>
    <w:rsid w:val="00A930B6"/>
    <w:rsid w:val="00AA397A"/>
    <w:rsid w:val="00AB610B"/>
    <w:rsid w:val="00AB7506"/>
    <w:rsid w:val="00AC15F8"/>
    <w:rsid w:val="00AC437E"/>
    <w:rsid w:val="00AD6167"/>
    <w:rsid w:val="00AE432F"/>
    <w:rsid w:val="00AF3C9A"/>
    <w:rsid w:val="00AF3DD4"/>
    <w:rsid w:val="00AF4FA3"/>
    <w:rsid w:val="00B028AC"/>
    <w:rsid w:val="00B10F5F"/>
    <w:rsid w:val="00B3335C"/>
    <w:rsid w:val="00B33384"/>
    <w:rsid w:val="00B35ABB"/>
    <w:rsid w:val="00B448D8"/>
    <w:rsid w:val="00B5031F"/>
    <w:rsid w:val="00B51EA0"/>
    <w:rsid w:val="00B65CF4"/>
    <w:rsid w:val="00B67BC1"/>
    <w:rsid w:val="00B71E27"/>
    <w:rsid w:val="00B71E7E"/>
    <w:rsid w:val="00B72763"/>
    <w:rsid w:val="00B72FDF"/>
    <w:rsid w:val="00B75720"/>
    <w:rsid w:val="00B83C20"/>
    <w:rsid w:val="00B8718D"/>
    <w:rsid w:val="00B92288"/>
    <w:rsid w:val="00B968B9"/>
    <w:rsid w:val="00BA4781"/>
    <w:rsid w:val="00BC05B6"/>
    <w:rsid w:val="00BC787E"/>
    <w:rsid w:val="00BD5F41"/>
    <w:rsid w:val="00C00003"/>
    <w:rsid w:val="00C0317F"/>
    <w:rsid w:val="00C104F7"/>
    <w:rsid w:val="00C13F5C"/>
    <w:rsid w:val="00C217D2"/>
    <w:rsid w:val="00C23B8B"/>
    <w:rsid w:val="00C2437D"/>
    <w:rsid w:val="00C31833"/>
    <w:rsid w:val="00C33FFD"/>
    <w:rsid w:val="00C35736"/>
    <w:rsid w:val="00C35D8F"/>
    <w:rsid w:val="00C37867"/>
    <w:rsid w:val="00C41E13"/>
    <w:rsid w:val="00C44DA9"/>
    <w:rsid w:val="00C45A1D"/>
    <w:rsid w:val="00C55205"/>
    <w:rsid w:val="00C57FCD"/>
    <w:rsid w:val="00C70DDA"/>
    <w:rsid w:val="00C955FE"/>
    <w:rsid w:val="00CA066E"/>
    <w:rsid w:val="00CB2827"/>
    <w:rsid w:val="00CB5490"/>
    <w:rsid w:val="00CB65AE"/>
    <w:rsid w:val="00CB7AF2"/>
    <w:rsid w:val="00CD0B05"/>
    <w:rsid w:val="00CD3AF7"/>
    <w:rsid w:val="00CD61D3"/>
    <w:rsid w:val="00CD7B11"/>
    <w:rsid w:val="00CE4216"/>
    <w:rsid w:val="00CF1B65"/>
    <w:rsid w:val="00CF5455"/>
    <w:rsid w:val="00D05C5A"/>
    <w:rsid w:val="00D07DB0"/>
    <w:rsid w:val="00D125C2"/>
    <w:rsid w:val="00D14B55"/>
    <w:rsid w:val="00D223A9"/>
    <w:rsid w:val="00D235D9"/>
    <w:rsid w:val="00D26B71"/>
    <w:rsid w:val="00D40020"/>
    <w:rsid w:val="00D41376"/>
    <w:rsid w:val="00D505A6"/>
    <w:rsid w:val="00D57093"/>
    <w:rsid w:val="00D62C78"/>
    <w:rsid w:val="00D633C1"/>
    <w:rsid w:val="00D66617"/>
    <w:rsid w:val="00D670C3"/>
    <w:rsid w:val="00D71E73"/>
    <w:rsid w:val="00D72F98"/>
    <w:rsid w:val="00D73B0A"/>
    <w:rsid w:val="00D7742B"/>
    <w:rsid w:val="00D90678"/>
    <w:rsid w:val="00D914AE"/>
    <w:rsid w:val="00D93BE5"/>
    <w:rsid w:val="00DB20EE"/>
    <w:rsid w:val="00DC5F4B"/>
    <w:rsid w:val="00DD4F03"/>
    <w:rsid w:val="00DE3067"/>
    <w:rsid w:val="00DF5450"/>
    <w:rsid w:val="00DF5D9A"/>
    <w:rsid w:val="00E015A6"/>
    <w:rsid w:val="00E02A03"/>
    <w:rsid w:val="00E16F28"/>
    <w:rsid w:val="00E329D3"/>
    <w:rsid w:val="00E363B2"/>
    <w:rsid w:val="00E45E4C"/>
    <w:rsid w:val="00E53D9B"/>
    <w:rsid w:val="00E84917"/>
    <w:rsid w:val="00EA2859"/>
    <w:rsid w:val="00EA6110"/>
    <w:rsid w:val="00EB2A92"/>
    <w:rsid w:val="00EB6B03"/>
    <w:rsid w:val="00EC4FE2"/>
    <w:rsid w:val="00ED1092"/>
    <w:rsid w:val="00ED342F"/>
    <w:rsid w:val="00ED4A45"/>
    <w:rsid w:val="00EE3C9B"/>
    <w:rsid w:val="00EF0E6A"/>
    <w:rsid w:val="00F00091"/>
    <w:rsid w:val="00F0165C"/>
    <w:rsid w:val="00F0433B"/>
    <w:rsid w:val="00F052E4"/>
    <w:rsid w:val="00F07EDC"/>
    <w:rsid w:val="00F1630C"/>
    <w:rsid w:val="00F17A7A"/>
    <w:rsid w:val="00F20E58"/>
    <w:rsid w:val="00F24CBB"/>
    <w:rsid w:val="00F3227C"/>
    <w:rsid w:val="00F347DA"/>
    <w:rsid w:val="00F405A4"/>
    <w:rsid w:val="00F41823"/>
    <w:rsid w:val="00F4453F"/>
    <w:rsid w:val="00F46ADC"/>
    <w:rsid w:val="00F46E3B"/>
    <w:rsid w:val="00F47AF3"/>
    <w:rsid w:val="00F52766"/>
    <w:rsid w:val="00F65135"/>
    <w:rsid w:val="00F658BA"/>
    <w:rsid w:val="00F81A3E"/>
    <w:rsid w:val="00F87226"/>
    <w:rsid w:val="00F900B6"/>
    <w:rsid w:val="00F91776"/>
    <w:rsid w:val="00FA1BF6"/>
    <w:rsid w:val="00FA753C"/>
    <w:rsid w:val="00FA7D91"/>
    <w:rsid w:val="00FB3435"/>
    <w:rsid w:val="00FB3FDF"/>
    <w:rsid w:val="00FB672C"/>
    <w:rsid w:val="00FC4904"/>
    <w:rsid w:val="00FC49FE"/>
    <w:rsid w:val="00FD05A4"/>
    <w:rsid w:val="00FD2C28"/>
    <w:rsid w:val="00FD361C"/>
    <w:rsid w:val="00FF1300"/>
    <w:rsid w:val="00FF5DDF"/>
    <w:rsid w:val="04A42800"/>
    <w:rsid w:val="07F90EA3"/>
    <w:rsid w:val="09514F76"/>
    <w:rsid w:val="1A840CBF"/>
    <w:rsid w:val="1C2C6C99"/>
    <w:rsid w:val="29924CA9"/>
    <w:rsid w:val="2D8343CB"/>
    <w:rsid w:val="2F8570AD"/>
    <w:rsid w:val="379876F3"/>
    <w:rsid w:val="390037A2"/>
    <w:rsid w:val="39306DD2"/>
    <w:rsid w:val="404553D3"/>
    <w:rsid w:val="46B82087"/>
    <w:rsid w:val="4998461A"/>
    <w:rsid w:val="4EAA634D"/>
    <w:rsid w:val="513F7F65"/>
    <w:rsid w:val="5C7E0ACD"/>
    <w:rsid w:val="5CD458EA"/>
    <w:rsid w:val="5D5407E1"/>
    <w:rsid w:val="62AA4A36"/>
    <w:rsid w:val="68FA4F73"/>
    <w:rsid w:val="6B3D7C7E"/>
    <w:rsid w:val="6BAB61A3"/>
    <w:rsid w:val="77E86C8D"/>
    <w:rsid w:val="77F26F90"/>
    <w:rsid w:val="7AE00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BCAAFD"/>
  <w15:docId w15:val="{4C05E4BA-E255-49FC-8AF9-E8412D1FC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uiPriority="1" w:unhideWhenUsed="1" w:qFormat="1"/>
    <w:lsdException w:name="Subtitle" w:qFormat="1"/>
    <w:lsdException w:name="Hyperlink" w:uiPriority="99" w:unhideWhenUsed="1" w:qFormat="1"/>
    <w:lsdException w:name="Strong" w:qFormat="1"/>
    <w:lsdException w:name="Emphasis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qFormat/>
    <w:pPr>
      <w:spacing w:line="360" w:lineRule="auto"/>
      <w:ind w:firstLineChars="200" w:firstLine="480"/>
    </w:pPr>
    <w:rPr>
      <w:rFonts w:ascii="仿宋_GB2312"/>
      <w:sz w:val="24"/>
    </w:rPr>
  </w:style>
  <w:style w:type="paragraph" w:styleId="a5">
    <w:name w:val="Balloon Text"/>
    <w:basedOn w:val="a"/>
    <w:link w:val="a6"/>
    <w:qFormat/>
    <w:rPr>
      <w:sz w:val="18"/>
      <w:szCs w:val="18"/>
    </w:rPr>
  </w:style>
  <w:style w:type="paragraph" w:styleId="a7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8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a9">
    <w:name w:val="Table Grid"/>
    <w:basedOn w:val="a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a">
    <w:name w:val="Hyperlink"/>
    <w:uiPriority w:val="99"/>
    <w:unhideWhenUsed/>
    <w:qFormat/>
    <w:rPr>
      <w:color w:val="0000FF"/>
      <w:u w:val="single"/>
    </w:rPr>
  </w:style>
  <w:style w:type="character" w:customStyle="1" w:styleId="a4">
    <w:name w:val="纯文本 字符"/>
    <w:link w:val="a3"/>
    <w:qFormat/>
    <w:rPr>
      <w:rFonts w:ascii="仿宋_GB2312" w:cs="Times New Roman"/>
      <w:kern w:val="2"/>
      <w:sz w:val="24"/>
    </w:rPr>
  </w:style>
  <w:style w:type="character" w:customStyle="1" w:styleId="a6">
    <w:name w:val="批注框文本 字符"/>
    <w:link w:val="a5"/>
    <w:qFormat/>
    <w:rPr>
      <w:kern w:val="2"/>
      <w:sz w:val="18"/>
      <w:szCs w:val="18"/>
    </w:rPr>
  </w:style>
  <w:style w:type="paragraph" w:styleId="ab">
    <w:name w:val="List Paragraph"/>
    <w:basedOn w:val="a"/>
    <w:uiPriority w:val="34"/>
    <w:qFormat/>
    <w:pPr>
      <w:ind w:firstLineChars="200" w:firstLine="420"/>
    </w:pPr>
    <w:rPr>
      <w:rFonts w:ascii="Calibri" w:hAnsi="Calibri"/>
      <w:szCs w:val="22"/>
    </w:rPr>
  </w:style>
  <w:style w:type="character" w:customStyle="1" w:styleId="required">
    <w:name w:val="required"/>
    <w:qFormat/>
  </w:style>
  <w:style w:type="character" w:customStyle="1" w:styleId="Style13">
    <w:name w:val="_Style 13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6</Words>
  <Characters>326</Characters>
  <Application>Microsoft Office Word</Application>
  <DocSecurity>0</DocSecurity>
  <Lines>12</Lines>
  <Paragraphs>17</Paragraphs>
  <ScaleCrop>false</ScaleCrop>
  <Company>Sky123.Org</Company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张斌</dc:creator>
  <cp:lastModifiedBy>敏敏 马</cp:lastModifiedBy>
  <cp:revision>2</cp:revision>
  <cp:lastPrinted>2019-05-20T07:45:00Z</cp:lastPrinted>
  <dcterms:created xsi:type="dcterms:W3CDTF">2025-12-04T07:31:00Z</dcterms:created>
  <dcterms:modified xsi:type="dcterms:W3CDTF">2025-12-04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728CA88AB33A474D8E52B6BE3EF59015_13</vt:lpwstr>
  </property>
  <property fmtid="{D5CDD505-2E9C-101B-9397-08002B2CF9AE}" pid="4" name="KSOTemplateDocerSaveRecord">
    <vt:lpwstr>eyJoZGlkIjoiNzhiZGNhMDM3ZWE1NWVjNDRlNmYwYjBhN2I4MThkYTEiLCJ1c2VySWQiOiIzNDU2NDAwMDMifQ==</vt:lpwstr>
  </property>
</Properties>
</file>